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a Gutti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tti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49 n meade avenu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berta.gutti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29112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anca Rubin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